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6757B" w14:textId="5959B21C" w:rsidR="009D1E8C" w:rsidRDefault="009D1E8C" w:rsidP="009D1E8C">
      <w:pPr>
        <w:jc w:val="center"/>
        <w:rPr>
          <w:b/>
          <w:sz w:val="36"/>
          <w:szCs w:val="36"/>
        </w:rPr>
      </w:pPr>
      <w:r>
        <w:rPr>
          <w:b/>
          <w:sz w:val="36"/>
          <w:szCs w:val="36"/>
        </w:rPr>
        <w:t>Data Structures (20</w:t>
      </w:r>
      <w:r w:rsidR="001872B9">
        <w:rPr>
          <w:b/>
          <w:sz w:val="36"/>
          <w:szCs w:val="36"/>
        </w:rPr>
        <w:t>8</w:t>
      </w:r>
      <w:r w:rsidR="00C30E6F">
        <w:rPr>
          <w:b/>
          <w:sz w:val="36"/>
          <w:szCs w:val="36"/>
        </w:rPr>
        <w:t>0</w:t>
      </w:r>
      <w:r w:rsidR="001872B9">
        <w:rPr>
          <w:b/>
          <w:sz w:val="36"/>
          <w:szCs w:val="36"/>
        </w:rPr>
        <w:t xml:space="preserve">C) </w:t>
      </w:r>
      <w:r w:rsidR="00C30E6F">
        <w:rPr>
          <w:b/>
          <w:sz w:val="36"/>
          <w:szCs w:val="36"/>
        </w:rPr>
        <w:t>–</w:t>
      </w:r>
      <w:r w:rsidR="001872B9">
        <w:rPr>
          <w:b/>
          <w:sz w:val="36"/>
          <w:szCs w:val="36"/>
        </w:rPr>
        <w:t xml:space="preserve"> </w:t>
      </w:r>
      <w:r w:rsidR="00C30E6F">
        <w:rPr>
          <w:b/>
          <w:sz w:val="36"/>
          <w:szCs w:val="36"/>
        </w:rPr>
        <w:t xml:space="preserve">Fall </w:t>
      </w:r>
      <w:r w:rsidR="001872B9">
        <w:rPr>
          <w:b/>
          <w:sz w:val="36"/>
          <w:szCs w:val="36"/>
        </w:rPr>
        <w:t>201</w:t>
      </w:r>
      <w:r w:rsidR="00664DEE">
        <w:rPr>
          <w:b/>
          <w:sz w:val="36"/>
          <w:szCs w:val="36"/>
        </w:rPr>
        <w:t>8</w:t>
      </w:r>
      <w:r w:rsidR="001872B9">
        <w:rPr>
          <w:b/>
          <w:sz w:val="36"/>
          <w:szCs w:val="36"/>
        </w:rPr>
        <w:t xml:space="preserve"> – </w:t>
      </w:r>
      <w:r w:rsidR="00C30E6F">
        <w:rPr>
          <w:b/>
          <w:sz w:val="36"/>
          <w:szCs w:val="36"/>
        </w:rPr>
        <w:t>Lab</w:t>
      </w:r>
      <w:r w:rsidR="001872B9">
        <w:rPr>
          <w:b/>
          <w:sz w:val="36"/>
          <w:szCs w:val="36"/>
        </w:rPr>
        <w:t xml:space="preserve"> </w:t>
      </w:r>
      <w:r w:rsidR="00664DEE">
        <w:rPr>
          <w:b/>
          <w:sz w:val="36"/>
          <w:szCs w:val="36"/>
        </w:rPr>
        <w:t>7</w:t>
      </w:r>
    </w:p>
    <w:p w14:paraId="0855D6F0" w14:textId="77777777" w:rsidR="009D1E8C" w:rsidRDefault="009D1E8C" w:rsidP="009D1E8C">
      <w:pPr>
        <w:jc w:val="center"/>
        <w:rPr>
          <w:b/>
          <w:i/>
          <w:color w:val="auto"/>
          <w:sz w:val="36"/>
          <w:szCs w:val="36"/>
        </w:rPr>
      </w:pPr>
      <w:r>
        <w:rPr>
          <w:b/>
          <w:i/>
          <w:color w:val="auto"/>
          <w:sz w:val="36"/>
          <w:szCs w:val="36"/>
        </w:rPr>
        <w:t xml:space="preserve">Topics covered: Working with </w:t>
      </w:r>
      <w:r w:rsidR="001872B9">
        <w:rPr>
          <w:b/>
          <w:i/>
          <w:color w:val="auto"/>
          <w:sz w:val="36"/>
          <w:szCs w:val="36"/>
        </w:rPr>
        <w:t>Binary Search Trees</w:t>
      </w:r>
    </w:p>
    <w:p w14:paraId="6023745A" w14:textId="76CF433B" w:rsidR="009D1E8C" w:rsidRDefault="009D1E8C" w:rsidP="009D1E8C">
      <w:pPr>
        <w:jc w:val="center"/>
        <w:rPr>
          <w:b/>
          <w:i/>
          <w:color w:val="auto"/>
          <w:sz w:val="28"/>
          <w:szCs w:val="28"/>
        </w:rPr>
      </w:pPr>
      <w:r>
        <w:rPr>
          <w:i/>
          <w:color w:val="auto"/>
          <w:sz w:val="28"/>
          <w:szCs w:val="28"/>
        </w:rPr>
        <w:t>Homework due:</w:t>
      </w:r>
      <w:r w:rsidRPr="009D1E8C">
        <w:rPr>
          <w:b/>
          <w:i/>
          <w:color w:val="auto"/>
          <w:sz w:val="28"/>
          <w:szCs w:val="28"/>
        </w:rPr>
        <w:t xml:space="preserve"> </w:t>
      </w:r>
      <w:r w:rsidR="00C30E6F">
        <w:rPr>
          <w:b/>
          <w:i/>
          <w:color w:val="auto"/>
          <w:sz w:val="28"/>
          <w:szCs w:val="28"/>
        </w:rPr>
        <w:t xml:space="preserve">October </w:t>
      </w:r>
      <w:r w:rsidR="00664DEE">
        <w:rPr>
          <w:b/>
          <w:i/>
          <w:color w:val="auto"/>
          <w:sz w:val="28"/>
          <w:szCs w:val="28"/>
        </w:rPr>
        <w:t>2</w:t>
      </w:r>
      <w:r w:rsidR="00C30E6F">
        <w:rPr>
          <w:b/>
          <w:i/>
          <w:color w:val="auto"/>
          <w:sz w:val="28"/>
          <w:szCs w:val="28"/>
        </w:rPr>
        <w:t>9</w:t>
      </w:r>
      <w:r w:rsidRPr="009D1E8C">
        <w:rPr>
          <w:b/>
          <w:i/>
          <w:color w:val="auto"/>
          <w:sz w:val="28"/>
          <w:szCs w:val="28"/>
        </w:rPr>
        <w:t xml:space="preserve"> at </w:t>
      </w:r>
      <w:r w:rsidR="00664DEE">
        <w:rPr>
          <w:b/>
          <w:i/>
          <w:color w:val="auto"/>
          <w:sz w:val="28"/>
          <w:szCs w:val="28"/>
        </w:rPr>
        <w:t>6</w:t>
      </w:r>
      <w:r w:rsidRPr="009D1E8C">
        <w:rPr>
          <w:b/>
          <w:i/>
          <w:color w:val="auto"/>
          <w:sz w:val="28"/>
          <w:szCs w:val="28"/>
        </w:rPr>
        <w:t>:</w:t>
      </w:r>
      <w:r w:rsidR="00664DEE">
        <w:rPr>
          <w:b/>
          <w:i/>
          <w:color w:val="auto"/>
          <w:sz w:val="28"/>
          <w:szCs w:val="28"/>
        </w:rPr>
        <w:t>0</w:t>
      </w:r>
      <w:r w:rsidRPr="009D1E8C">
        <w:rPr>
          <w:b/>
          <w:i/>
          <w:color w:val="auto"/>
          <w:sz w:val="28"/>
          <w:szCs w:val="28"/>
        </w:rPr>
        <w:t xml:space="preserve">0PM </w:t>
      </w:r>
    </w:p>
    <w:p w14:paraId="4B337F41" w14:textId="77777777" w:rsidR="009D1E8C" w:rsidRDefault="009D1E8C" w:rsidP="009D1E8C">
      <w:pPr>
        <w:jc w:val="center"/>
        <w:rPr>
          <w:b/>
          <w:i/>
          <w:color w:val="auto"/>
          <w:sz w:val="28"/>
          <w:szCs w:val="28"/>
        </w:rPr>
      </w:pPr>
    </w:p>
    <w:p w14:paraId="3456F9B9" w14:textId="2CC47A48" w:rsidR="00455F8E" w:rsidRDefault="00131A24" w:rsidP="009D1E8C">
      <w:pPr>
        <w:spacing w:before="100" w:after="100"/>
        <w:rPr>
          <w:b/>
        </w:rPr>
      </w:pPr>
      <w:hyperlink r:id="rId8" w:history="1">
        <w:r w:rsidR="00455F8E" w:rsidRPr="00CC7E15">
          <w:rPr>
            <w:rStyle w:val="Hyperlink"/>
            <w:b/>
          </w:rPr>
          <w:t>https://www.geeksforgeeks.org/binary-search-tree-set-1-search-and-insertion/</w:t>
        </w:r>
      </w:hyperlink>
    </w:p>
    <w:p w14:paraId="48CA3E82" w14:textId="77777777" w:rsidR="00455F8E" w:rsidRDefault="00455F8E" w:rsidP="009D1E8C">
      <w:pPr>
        <w:spacing w:before="100" w:after="100"/>
        <w:rPr>
          <w:b/>
        </w:rPr>
      </w:pPr>
    </w:p>
    <w:p w14:paraId="11A5C34C" w14:textId="043D078A" w:rsidR="009D1E8C" w:rsidRDefault="009D1E8C" w:rsidP="009D1E8C">
      <w:pPr>
        <w:spacing w:before="100" w:after="100"/>
      </w:pPr>
      <w:r>
        <w:rPr>
          <w:b/>
        </w:rPr>
        <w:t>Objective:</w:t>
      </w:r>
    </w:p>
    <w:p w14:paraId="1F41F68E" w14:textId="77777777" w:rsidR="009D1E8C" w:rsidRDefault="009D1E8C" w:rsidP="009D1E8C">
      <w:pPr>
        <w:spacing w:before="100" w:after="100"/>
        <w:ind w:left="360"/>
      </w:pPr>
      <w:r>
        <w:t xml:space="preserve">The objective of this </w:t>
      </w:r>
      <w:r w:rsidR="00C30E6F">
        <w:t>Lab</w:t>
      </w:r>
      <w:r>
        <w:t xml:space="preserve"> is to </w:t>
      </w:r>
      <w:r w:rsidR="001D51D9">
        <w:t xml:space="preserve">create </w:t>
      </w:r>
      <w:r w:rsidR="00153ACE">
        <w:t xml:space="preserve">an implementation of a </w:t>
      </w:r>
      <w:r w:rsidR="00BF72D7">
        <w:t>Binary Search Tree.</w:t>
      </w:r>
    </w:p>
    <w:p w14:paraId="409C650D" w14:textId="77777777" w:rsidR="009D1E8C" w:rsidRDefault="009D1E8C" w:rsidP="009D1E8C"/>
    <w:p w14:paraId="4ADD77CB" w14:textId="77777777" w:rsidR="009D1E8C" w:rsidRPr="009D1E8C" w:rsidRDefault="009D1E8C" w:rsidP="009D1E8C">
      <w:pPr>
        <w:rPr>
          <w:b/>
        </w:rPr>
      </w:pPr>
      <w:r w:rsidRPr="009D1E8C">
        <w:rPr>
          <w:b/>
        </w:rPr>
        <w:t>Requirements:</w:t>
      </w:r>
    </w:p>
    <w:p w14:paraId="2D4978F2" w14:textId="3188E4BD" w:rsidR="00525A71" w:rsidRDefault="001D51D9" w:rsidP="00525A71">
      <w:pPr>
        <w:pStyle w:val="ListParagraph"/>
        <w:numPr>
          <w:ilvl w:val="0"/>
          <w:numId w:val="2"/>
        </w:numPr>
      </w:pPr>
      <w:r>
        <w:t xml:space="preserve">Create a </w:t>
      </w:r>
      <w:r w:rsidR="001872B9">
        <w:t>Binary Search Tree class with the following methods</w:t>
      </w:r>
      <w:r w:rsidR="00DD643C">
        <w:t xml:space="preserve">.  </w:t>
      </w:r>
      <w:r w:rsidR="00C30E6F">
        <w:t xml:space="preserve">This class should contain a node that is defined separately to hold a string.  </w:t>
      </w:r>
    </w:p>
    <w:p w14:paraId="76B1995A" w14:textId="77777777" w:rsidR="001872B9" w:rsidRDefault="001872B9" w:rsidP="001872B9">
      <w:pPr>
        <w:pStyle w:val="ListParagraph"/>
        <w:numPr>
          <w:ilvl w:val="1"/>
          <w:numId w:val="2"/>
        </w:numPr>
      </w:pPr>
      <w:r>
        <w:t>Constructor</w:t>
      </w:r>
    </w:p>
    <w:p w14:paraId="16550FCD" w14:textId="77777777" w:rsidR="001872B9" w:rsidRDefault="001872B9" w:rsidP="001872B9">
      <w:pPr>
        <w:pStyle w:val="ListParagraph"/>
        <w:numPr>
          <w:ilvl w:val="1"/>
          <w:numId w:val="2"/>
        </w:numPr>
      </w:pPr>
      <w:r>
        <w:t>Destructor</w:t>
      </w:r>
    </w:p>
    <w:p w14:paraId="584BF9EC" w14:textId="77777777" w:rsidR="001872B9" w:rsidRDefault="001872B9" w:rsidP="001872B9">
      <w:pPr>
        <w:pStyle w:val="ListParagraph"/>
        <w:numPr>
          <w:ilvl w:val="1"/>
          <w:numId w:val="2"/>
        </w:numPr>
      </w:pPr>
      <w:r>
        <w:t xml:space="preserve">Insert – accepts a </w:t>
      </w:r>
      <w:r w:rsidR="00C30E6F">
        <w:t xml:space="preserve">node </w:t>
      </w:r>
      <w:commentRangeStart w:id="0"/>
      <w:commentRangeStart w:id="1"/>
      <w:r w:rsidR="00C30E6F">
        <w:t>that is created outside this class</w:t>
      </w:r>
      <w:commentRangeEnd w:id="0"/>
      <w:r w:rsidR="00DE0090">
        <w:rPr>
          <w:rStyle w:val="CommentReference"/>
        </w:rPr>
        <w:commentReference w:id="0"/>
      </w:r>
      <w:commentRangeEnd w:id="1"/>
      <w:r w:rsidR="00604153">
        <w:rPr>
          <w:rStyle w:val="CommentReference"/>
        </w:rPr>
        <w:commentReference w:id="1"/>
      </w:r>
      <w:r w:rsidR="00C30E6F">
        <w:t>.</w:t>
      </w:r>
      <w:r w:rsidR="00FE5678">
        <w:t xml:space="preserve">  This will find the correct place to insert the node and insert it.</w:t>
      </w:r>
    </w:p>
    <w:p w14:paraId="75BFB364" w14:textId="77777777" w:rsidR="001872B9" w:rsidRDefault="001872B9" w:rsidP="001872B9">
      <w:pPr>
        <w:pStyle w:val="ListParagraph"/>
        <w:numPr>
          <w:ilvl w:val="1"/>
          <w:numId w:val="2"/>
        </w:numPr>
      </w:pPr>
      <w:r>
        <w:t>Find – accepts a value, locate</w:t>
      </w:r>
      <w:r w:rsidR="0059272A">
        <w:t>s</w:t>
      </w:r>
      <w:r>
        <w:t xml:space="preserve"> the value in the tree and return</w:t>
      </w:r>
      <w:r w:rsidR="0059272A">
        <w:t>s</w:t>
      </w:r>
      <w:r>
        <w:t xml:space="preserve"> a pointer to the node.  If the value isn’t in the tree, it will return a null pointer.</w:t>
      </w:r>
    </w:p>
    <w:p w14:paraId="5651E94E" w14:textId="77777777" w:rsidR="001872B9" w:rsidRDefault="001872B9" w:rsidP="001872B9">
      <w:pPr>
        <w:pStyle w:val="ListParagraph"/>
        <w:numPr>
          <w:ilvl w:val="1"/>
          <w:numId w:val="2"/>
        </w:numPr>
      </w:pPr>
      <w:r>
        <w:t>Size – returns the number of elements in the tree as an integer.</w:t>
      </w:r>
    </w:p>
    <w:p w14:paraId="1F70376B" w14:textId="77777777" w:rsidR="001872B9" w:rsidRDefault="00284E82" w:rsidP="001872B9">
      <w:pPr>
        <w:pStyle w:val="ListParagraph"/>
        <w:numPr>
          <w:ilvl w:val="1"/>
          <w:numId w:val="2"/>
        </w:numPr>
      </w:pPr>
      <w:proofErr w:type="spellStart"/>
      <w:r>
        <w:t>GetAllAscending</w:t>
      </w:r>
      <w:proofErr w:type="spellEnd"/>
      <w:r w:rsidR="001872B9">
        <w:t xml:space="preserve"> – returns a</w:t>
      </w:r>
      <w:r>
        <w:t>n array with each node stored in order from smallest to largest (based on the sorting value, not the other data in the node).</w:t>
      </w:r>
    </w:p>
    <w:p w14:paraId="2F0AD4CC" w14:textId="77777777" w:rsidR="001872B9" w:rsidRDefault="00284E82" w:rsidP="001872B9">
      <w:pPr>
        <w:pStyle w:val="ListParagraph"/>
        <w:numPr>
          <w:ilvl w:val="1"/>
          <w:numId w:val="2"/>
        </w:numPr>
      </w:pPr>
      <w:proofErr w:type="spellStart"/>
      <w:r>
        <w:t>GetAllDescending</w:t>
      </w:r>
      <w:proofErr w:type="spellEnd"/>
      <w:r w:rsidR="001872B9">
        <w:t xml:space="preserve"> – </w:t>
      </w:r>
      <w:r>
        <w:t>returns an array with each node stored in order from largest to smallest (based on the sorting value, not the other data in the node).</w:t>
      </w:r>
      <w:bookmarkStart w:id="2" w:name="_GoBack"/>
      <w:bookmarkEnd w:id="2"/>
    </w:p>
    <w:p w14:paraId="4D92502E" w14:textId="77777777" w:rsidR="001872B9" w:rsidRDefault="001872B9" w:rsidP="001872B9">
      <w:pPr>
        <w:pStyle w:val="ListParagraph"/>
        <w:numPr>
          <w:ilvl w:val="1"/>
          <w:numId w:val="2"/>
        </w:numPr>
      </w:pPr>
      <w:proofErr w:type="spellStart"/>
      <w:r>
        <w:t>EmptyTree</w:t>
      </w:r>
      <w:proofErr w:type="spellEnd"/>
      <w:r>
        <w:t xml:space="preserve"> – removes all nodes in the tree in a way to avoid memory leaks.</w:t>
      </w:r>
    </w:p>
    <w:p w14:paraId="011AC5CA" w14:textId="1C0AF7E5" w:rsidR="001872B9" w:rsidRDefault="00DD643C" w:rsidP="001872B9">
      <w:pPr>
        <w:pStyle w:val="ListParagraph"/>
        <w:numPr>
          <w:ilvl w:val="1"/>
          <w:numId w:val="2"/>
        </w:numPr>
      </w:pPr>
      <w:r>
        <w:t>Remove – accepts a value, finds the value and removes it from the tree.  A pointer to</w:t>
      </w:r>
      <w:r w:rsidR="00C30E6F">
        <w:t xml:space="preserve"> the removed node is returned.</w:t>
      </w:r>
      <w:r w:rsidR="00FE5678">
        <w:t xml:space="preserve">  The returned node has all pointers set to </w:t>
      </w:r>
      <w:proofErr w:type="spellStart"/>
      <w:r w:rsidR="00FE5678">
        <w:t>nullptr</w:t>
      </w:r>
      <w:proofErr w:type="spellEnd"/>
      <w:r w:rsidR="00FE5678">
        <w:t xml:space="preserve">.  </w:t>
      </w:r>
      <w:r w:rsidR="00161245">
        <w:t xml:space="preserve">Additionally, </w:t>
      </w:r>
      <w:r w:rsidR="00161245" w:rsidRPr="00DE0090">
        <w:rPr>
          <w:u w:val="single"/>
        </w:rPr>
        <w:t xml:space="preserve">if the deleted node has a </w:t>
      </w:r>
      <w:proofErr w:type="spellStart"/>
      <w:r w:rsidR="00161245" w:rsidRPr="00DE0090">
        <w:rPr>
          <w:u w:val="single"/>
        </w:rPr>
        <w:t>precedessor</w:t>
      </w:r>
      <w:proofErr w:type="spellEnd"/>
      <w:r w:rsidR="00161245" w:rsidRPr="00DE0090">
        <w:rPr>
          <w:u w:val="single"/>
        </w:rPr>
        <w:t>, set the predecessor to point left child if present, otherwise right child.   In the case of both a left and right child, have the replacement node be the left child, and then have the right child be child of the left &lt;I’ll draw this in class&gt;.  In short make the tree still legal</w:t>
      </w:r>
      <w:r w:rsidR="00161245">
        <w:t xml:space="preserve"> </w:t>
      </w:r>
      <w:r w:rsidR="00161245">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161245">
        <w:t xml:space="preserve"> </w:t>
      </w:r>
      <w:r w:rsidR="00FE5678">
        <w:t>If the value can’t be found, it will return a null pointer.</w:t>
      </w:r>
    </w:p>
    <w:p w14:paraId="7B227806" w14:textId="77777777" w:rsidR="00BE28BE" w:rsidRDefault="00C30E6F" w:rsidP="00794ECF">
      <w:pPr>
        <w:pStyle w:val="ListParagraph"/>
        <w:numPr>
          <w:ilvl w:val="0"/>
          <w:numId w:val="2"/>
        </w:numPr>
      </w:pPr>
      <w:r>
        <w:t>Write the code in your main to test the above functions.  Include in your lab report what the tree looks like (you can draw it by hand) after inserting the following nodes in the following orders</w:t>
      </w:r>
      <w:r w:rsidR="005D662F">
        <w:t xml:space="preserve"> as well as screen shots of the results from calling </w:t>
      </w:r>
      <w:proofErr w:type="spellStart"/>
      <w:r w:rsidR="005D662F">
        <w:t>GetAllAscending</w:t>
      </w:r>
      <w:proofErr w:type="spellEnd"/>
      <w:r w:rsidR="005D662F">
        <w:t xml:space="preserve"> and </w:t>
      </w:r>
      <w:proofErr w:type="spellStart"/>
      <w:r w:rsidR="005D662F">
        <w:t>GetAllDescending</w:t>
      </w:r>
      <w:proofErr w:type="spellEnd"/>
      <w:r>
        <w:t>:</w:t>
      </w:r>
    </w:p>
    <w:p w14:paraId="74636D5F" w14:textId="77777777" w:rsidR="00C30E6F" w:rsidRDefault="00C30E6F" w:rsidP="00C30E6F">
      <w:pPr>
        <w:pStyle w:val="ListParagraph"/>
        <w:numPr>
          <w:ilvl w:val="1"/>
          <w:numId w:val="2"/>
        </w:numPr>
      </w:pPr>
      <w:r>
        <w:t>“Star Wars”, “Star Trek”, “Space Balls”</w:t>
      </w:r>
      <w:r w:rsidR="005D662F">
        <w:t>, “Galaxy Quest”</w:t>
      </w:r>
    </w:p>
    <w:p w14:paraId="2567D02C" w14:textId="77777777" w:rsidR="00C30E6F" w:rsidRDefault="005D662F" w:rsidP="00C30E6F">
      <w:pPr>
        <w:pStyle w:val="ListParagraph"/>
        <w:numPr>
          <w:ilvl w:val="1"/>
          <w:numId w:val="2"/>
        </w:numPr>
      </w:pPr>
      <w:r>
        <w:t>“Cars”, “</w:t>
      </w:r>
      <w:proofErr w:type="gramStart"/>
      <w:r>
        <w:t>Monsters ,</w:t>
      </w:r>
      <w:proofErr w:type="gramEnd"/>
      <w:r>
        <w:t xml:space="preserve"> Inc”, “The Incredibles”, “Wall-E”</w:t>
      </w:r>
    </w:p>
    <w:p w14:paraId="1AA9E8CD" w14:textId="77777777" w:rsidR="005D662F" w:rsidRDefault="005D662F" w:rsidP="00C30E6F">
      <w:pPr>
        <w:pStyle w:val="ListParagraph"/>
        <w:numPr>
          <w:ilvl w:val="1"/>
          <w:numId w:val="2"/>
        </w:numPr>
      </w:pPr>
      <w:r>
        <w:t xml:space="preserve">“Halloween”, “A Nightmare </w:t>
      </w:r>
      <w:proofErr w:type="gramStart"/>
      <w:r>
        <w:t>On</w:t>
      </w:r>
      <w:proofErr w:type="gramEnd"/>
      <w:r>
        <w:t xml:space="preserve"> Elm Street”, “Hocus Pocus”, “Beetlejuice”</w:t>
      </w:r>
    </w:p>
    <w:p w14:paraId="0354B886" w14:textId="77777777" w:rsidR="005D662F" w:rsidRDefault="005D662F" w:rsidP="005D662F">
      <w:pPr>
        <w:pStyle w:val="ListParagraph"/>
      </w:pPr>
      <w:r>
        <w:t>Discuss why your tree has the structure it has and what can be done to give it a better structure.</w:t>
      </w:r>
    </w:p>
    <w:p w14:paraId="64379B0F" w14:textId="77777777" w:rsidR="00525A71" w:rsidRDefault="00575D80" w:rsidP="00525A71">
      <w:commentRangeStart w:id="3"/>
      <w:commentRangeStart w:id="4"/>
      <w:commentRangeEnd w:id="3"/>
      <w:r>
        <w:rPr>
          <w:rStyle w:val="CommentReference"/>
        </w:rPr>
        <w:commentReference w:id="3"/>
      </w:r>
      <w:commentRangeEnd w:id="4"/>
      <w:r w:rsidR="00DE46A6">
        <w:rPr>
          <w:rStyle w:val="CommentReference"/>
        </w:rPr>
        <w:commentReference w:id="4"/>
      </w:r>
    </w:p>
    <w:p w14:paraId="44447900" w14:textId="77777777" w:rsidR="00AA5BB4" w:rsidRPr="00AA5BB4" w:rsidRDefault="00AA5BB4" w:rsidP="00AA5BB4">
      <w:pPr>
        <w:spacing w:before="100" w:after="100"/>
        <w:rPr>
          <w:b/>
          <w:color w:val="auto"/>
        </w:rPr>
      </w:pPr>
      <w:r>
        <w:rPr>
          <w:b/>
          <w:color w:val="auto"/>
        </w:rPr>
        <w:t xml:space="preserve">Lab </w:t>
      </w:r>
      <w:r w:rsidR="003F1225">
        <w:rPr>
          <w:b/>
          <w:color w:val="auto"/>
        </w:rPr>
        <w:t>Submission:</w:t>
      </w:r>
    </w:p>
    <w:p w14:paraId="0B45A2D3" w14:textId="1BB64CBA" w:rsidR="00AA5BB4" w:rsidRPr="00664DEE" w:rsidRDefault="00AA5BB4" w:rsidP="005B06B0">
      <w:pPr>
        <w:pStyle w:val="Default"/>
        <w:numPr>
          <w:ilvl w:val="0"/>
          <w:numId w:val="6"/>
        </w:numPr>
        <w:rPr>
          <w:b/>
        </w:rPr>
      </w:pPr>
      <w:r w:rsidRPr="00664DEE">
        <w:rPr>
          <w:sz w:val="23"/>
          <w:szCs w:val="23"/>
        </w:rPr>
        <w:t xml:space="preserve">Package all files in a single zip folder and submit the file as a group via Blackboard. </w:t>
      </w:r>
    </w:p>
    <w:p w14:paraId="3BAA400E" w14:textId="2C82AFF7" w:rsidR="00664DEE" w:rsidRPr="00664DEE" w:rsidRDefault="00664DEE" w:rsidP="005B06B0">
      <w:pPr>
        <w:pStyle w:val="Default"/>
        <w:numPr>
          <w:ilvl w:val="0"/>
          <w:numId w:val="6"/>
        </w:numPr>
        <w:rPr>
          <w:b/>
        </w:rPr>
      </w:pPr>
      <w:r>
        <w:rPr>
          <w:b/>
        </w:rPr>
        <w:t xml:space="preserve">Lab report of tree structure and discussion (paragraph or two) on how to improve </w:t>
      </w:r>
      <w:proofErr w:type="gramStart"/>
      <w:r>
        <w:rPr>
          <w:b/>
        </w:rPr>
        <w:t>it’s</w:t>
      </w:r>
      <w:proofErr w:type="gramEnd"/>
      <w:r>
        <w:rPr>
          <w:b/>
        </w:rPr>
        <w:t xml:space="preserve"> structure (recall about ideal case for BST (binary search Tree)</w:t>
      </w:r>
    </w:p>
    <w:p w14:paraId="500645F3" w14:textId="77777777" w:rsidR="00664DEE" w:rsidRDefault="00664DEE" w:rsidP="00664DEE">
      <w:pPr>
        <w:pStyle w:val="Default"/>
        <w:ind w:left="720"/>
        <w:rPr>
          <w:b/>
        </w:rPr>
      </w:pPr>
    </w:p>
    <w:p w14:paraId="09843725" w14:textId="77777777" w:rsidR="003F1225" w:rsidRDefault="00C30E6F" w:rsidP="003F1225">
      <w:pPr>
        <w:spacing w:before="100" w:after="100"/>
      </w:pPr>
      <w:r>
        <w:rPr>
          <w:b/>
        </w:rPr>
        <w:t xml:space="preserve">Lab </w:t>
      </w:r>
      <w:r w:rsidR="003F1225">
        <w:rPr>
          <w:b/>
        </w:rPr>
        <w:t>Grading:</w:t>
      </w:r>
    </w:p>
    <w:p w14:paraId="30444CA7"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20% - Lab attendance</w:t>
      </w:r>
    </w:p>
    <w:p w14:paraId="473D5DB6"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15% - Task 1 has been correctly implemented and meets all requirements.</w:t>
      </w:r>
    </w:p>
    <w:p w14:paraId="1840EE0E"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25% - Task 2 has been correctly implemented and meets all requirements.</w:t>
      </w:r>
    </w:p>
    <w:p w14:paraId="0DF947E3"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20% - Task 3 has been correctly implemented and meets all requirements.</w:t>
      </w:r>
    </w:p>
    <w:p w14:paraId="2F4776CE"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20% - Lab report contains all required information and is well written.</w:t>
      </w:r>
    </w:p>
    <w:p w14:paraId="63A57E2C" w14:textId="77777777" w:rsidR="00525A71" w:rsidRDefault="00C30E6F" w:rsidP="00982767">
      <w:pPr>
        <w:spacing w:before="100" w:after="100"/>
        <w:ind w:left="360"/>
      </w:pPr>
      <w:r w:rsidRPr="00C30E6F">
        <w:rPr>
          <w:rFonts w:ascii="Arial" w:eastAsia="Arial" w:hAnsi="Arial" w:cs="Arial"/>
        </w:rPr>
        <w:t>If program fails to compile, 0% will be given for that Task.</w:t>
      </w:r>
    </w:p>
    <w:sectPr w:rsidR="00525A7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torgiacomo, John (notorgjv)" w:date="2018-10-24T18:24:00Z" w:initials="NJ(">
    <w:p w14:paraId="5DFA9C48" w14:textId="20132C25" w:rsidR="00DE0090" w:rsidRDefault="00DE0090">
      <w:pPr>
        <w:pStyle w:val="CommentText"/>
      </w:pPr>
      <w:r>
        <w:rPr>
          <w:rStyle w:val="CommentReference"/>
        </w:rPr>
        <w:annotationRef/>
      </w:r>
      <w:r>
        <w:t>Expand? Like. An input? Or do I need to pass an already made node and add it to tree</w:t>
      </w:r>
    </w:p>
  </w:comment>
  <w:comment w:id="1" w:author="Notorgiacomo, John (notorgjv)" w:date="2018-10-24T19:18:00Z" w:initials="NJ(">
    <w:p w14:paraId="4CC9F932" w14:textId="02B02FCA" w:rsidR="00604153" w:rsidRDefault="00604153">
      <w:pPr>
        <w:pStyle w:val="CommentText"/>
      </w:pPr>
      <w:r>
        <w:rPr>
          <w:rStyle w:val="CommentReference"/>
        </w:rPr>
        <w:annotationRef/>
      </w:r>
      <w:r>
        <w:t>Same as when you add a new element to the linked list</w:t>
      </w:r>
    </w:p>
  </w:comment>
  <w:comment w:id="3" w:author="Notorgiacomo, John (notorgjv)" w:date="2018-10-24T18:33:00Z" w:initials="NJ(">
    <w:p w14:paraId="4174DBA4" w14:textId="7F8CBDA4" w:rsidR="00575D80" w:rsidRDefault="00575D80">
      <w:pPr>
        <w:pStyle w:val="CommentText"/>
      </w:pPr>
      <w:r>
        <w:rPr>
          <w:rStyle w:val="CommentReference"/>
        </w:rPr>
        <w:annotationRef/>
      </w:r>
      <w:r>
        <w:t>Does search order matter? Can we pick which ever?</w:t>
      </w:r>
    </w:p>
  </w:comment>
  <w:comment w:id="4" w:author="Notorgiacomo, John (notorgjv)" w:date="2018-10-24T19:17:00Z" w:initials="NJ(">
    <w:p w14:paraId="0E429595" w14:textId="399CBB4B" w:rsidR="00DE46A6" w:rsidRDefault="00DE46A6">
      <w:pPr>
        <w:pStyle w:val="CommentText"/>
      </w:pPr>
      <w:r>
        <w:rPr>
          <w:rStyle w:val="CommentReference"/>
        </w:rPr>
        <w:annotationRef/>
      </w:r>
      <w:r w:rsidR="00604153">
        <w:t xml:space="preserve">When output, it will be </w:t>
      </w:r>
      <w:proofErr w:type="spellStart"/>
      <w:r w:rsidR="00604153">
        <w:t>inorde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FA9C48" w15:done="0"/>
  <w15:commentEx w15:paraId="4CC9F932" w15:paraIdParent="5DFA9C48" w15:done="0"/>
  <w15:commentEx w15:paraId="4174DBA4" w15:done="0"/>
  <w15:commentEx w15:paraId="0E429595" w15:paraIdParent="4174DB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FA9C48" w16cid:durableId="1F7B374E"/>
  <w16cid:commentId w16cid:paraId="4CC9F932" w16cid:durableId="1F7B43EF"/>
  <w16cid:commentId w16cid:paraId="4174DBA4" w16cid:durableId="1F7B3993"/>
  <w16cid:commentId w16cid:paraId="0E429595" w16cid:durableId="1F7B43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CC807" w14:textId="77777777" w:rsidR="00131A24" w:rsidRDefault="00131A24" w:rsidP="00525A71">
      <w:r>
        <w:separator/>
      </w:r>
    </w:p>
  </w:endnote>
  <w:endnote w:type="continuationSeparator" w:id="0">
    <w:p w14:paraId="7DEDA887" w14:textId="77777777" w:rsidR="00131A24" w:rsidRDefault="00131A24"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535C8" w14:textId="77777777" w:rsidR="00131A24" w:rsidRDefault="00131A24" w:rsidP="00525A71">
      <w:r>
        <w:separator/>
      </w:r>
    </w:p>
  </w:footnote>
  <w:footnote w:type="continuationSeparator" w:id="0">
    <w:p w14:paraId="76711AD1" w14:textId="77777777" w:rsidR="00131A24" w:rsidRDefault="00131A24"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02DA11"/>
    <w:multiLevelType w:val="hybridMultilevel"/>
    <w:tmpl w:val="CD99D7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DC707D"/>
    <w:multiLevelType w:val="hybridMultilevel"/>
    <w:tmpl w:val="54AE25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491EBD"/>
    <w:multiLevelType w:val="hybridMultilevel"/>
    <w:tmpl w:val="E702C0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B44EE0"/>
    <w:multiLevelType w:val="multilevel"/>
    <w:tmpl w:val="6688097E"/>
    <w:lvl w:ilvl="0">
      <w:start w:val="1"/>
      <w:numFmt w:val="decimal"/>
      <w:lvlText w:val="%1."/>
      <w:lvlJc w:val="left"/>
      <w:pPr>
        <w:ind w:left="0" w:firstLine="360"/>
      </w:pPr>
    </w:lvl>
    <w:lvl w:ilvl="1">
      <w:start w:val="1"/>
      <w:numFmt w:val="lowerLetter"/>
      <w:lvlText w:val="%2."/>
      <w:lvlJc w:val="left"/>
      <w:pPr>
        <w:ind w:left="720" w:firstLine="1080"/>
      </w:pPr>
    </w:lvl>
    <w:lvl w:ilvl="2">
      <w:start w:val="1"/>
      <w:numFmt w:val="lowerRoman"/>
      <w:lvlText w:val="%3."/>
      <w:lvlJc w:val="left"/>
      <w:pPr>
        <w:ind w:left="1440" w:firstLine="1980"/>
      </w:pPr>
    </w:lvl>
    <w:lvl w:ilvl="3">
      <w:start w:val="1"/>
      <w:numFmt w:val="decimal"/>
      <w:lvlText w:val="%4."/>
      <w:lvlJc w:val="left"/>
      <w:pPr>
        <w:ind w:left="2160" w:firstLine="2520"/>
      </w:pPr>
    </w:lvl>
    <w:lvl w:ilvl="4">
      <w:start w:val="1"/>
      <w:numFmt w:val="lowerLetter"/>
      <w:lvlText w:val="%5."/>
      <w:lvlJc w:val="left"/>
      <w:pPr>
        <w:ind w:left="2880" w:firstLine="3240"/>
      </w:pPr>
    </w:lvl>
    <w:lvl w:ilvl="5">
      <w:start w:val="1"/>
      <w:numFmt w:val="lowerRoman"/>
      <w:lvlText w:val="%6."/>
      <w:lvlJc w:val="lef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left"/>
      <w:pPr>
        <w:ind w:left="5760" w:firstLine="6300"/>
      </w:pPr>
    </w:lvl>
  </w:abstractNum>
  <w:num w:numId="1">
    <w:abstractNumId w:val="1"/>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torgiacomo, John (notorgjv)">
    <w15:presenceInfo w15:providerId="None" w15:userId="Notorgiacomo, John (notorgj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0917DD"/>
    <w:rsid w:val="000F2C58"/>
    <w:rsid w:val="00106215"/>
    <w:rsid w:val="00131A24"/>
    <w:rsid w:val="00153ACE"/>
    <w:rsid w:val="00161245"/>
    <w:rsid w:val="001872B9"/>
    <w:rsid w:val="001D51D9"/>
    <w:rsid w:val="00202B7E"/>
    <w:rsid w:val="00240068"/>
    <w:rsid w:val="00284E82"/>
    <w:rsid w:val="00313A49"/>
    <w:rsid w:val="003A5539"/>
    <w:rsid w:val="003F1225"/>
    <w:rsid w:val="00402B1E"/>
    <w:rsid w:val="00455F8E"/>
    <w:rsid w:val="0047286D"/>
    <w:rsid w:val="00525A71"/>
    <w:rsid w:val="00527216"/>
    <w:rsid w:val="00547DDE"/>
    <w:rsid w:val="00550A54"/>
    <w:rsid w:val="00575D80"/>
    <w:rsid w:val="0059272A"/>
    <w:rsid w:val="005D662F"/>
    <w:rsid w:val="00604153"/>
    <w:rsid w:val="00664DEE"/>
    <w:rsid w:val="00684043"/>
    <w:rsid w:val="00696164"/>
    <w:rsid w:val="00732446"/>
    <w:rsid w:val="00794ECF"/>
    <w:rsid w:val="007E2D03"/>
    <w:rsid w:val="0095690E"/>
    <w:rsid w:val="00982767"/>
    <w:rsid w:val="00995909"/>
    <w:rsid w:val="009A6ADC"/>
    <w:rsid w:val="009D1E8C"/>
    <w:rsid w:val="00AA5BB4"/>
    <w:rsid w:val="00AD6718"/>
    <w:rsid w:val="00B503FB"/>
    <w:rsid w:val="00B766D7"/>
    <w:rsid w:val="00BE28BE"/>
    <w:rsid w:val="00BF72D7"/>
    <w:rsid w:val="00C30E6F"/>
    <w:rsid w:val="00C701A2"/>
    <w:rsid w:val="00C86CD6"/>
    <w:rsid w:val="00CA29AA"/>
    <w:rsid w:val="00CA68FB"/>
    <w:rsid w:val="00CA6EB9"/>
    <w:rsid w:val="00CC2CC1"/>
    <w:rsid w:val="00CC7724"/>
    <w:rsid w:val="00CF21AB"/>
    <w:rsid w:val="00D43019"/>
    <w:rsid w:val="00DD643C"/>
    <w:rsid w:val="00DE0090"/>
    <w:rsid w:val="00DE46A6"/>
    <w:rsid w:val="00DF4C96"/>
    <w:rsid w:val="00EC6F2C"/>
    <w:rsid w:val="00F0468F"/>
    <w:rsid w:val="00F202AF"/>
    <w:rsid w:val="00F957AE"/>
    <w:rsid w:val="00FE5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E560"/>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paragraph" w:customStyle="1" w:styleId="Default">
    <w:name w:val="Default"/>
    <w:rsid w:val="00AA5BB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455F8E"/>
    <w:rPr>
      <w:color w:val="605E5C"/>
      <w:shd w:val="clear" w:color="auto" w:fill="E1DFDD"/>
    </w:rPr>
  </w:style>
  <w:style w:type="character" w:styleId="CommentReference">
    <w:name w:val="annotation reference"/>
    <w:basedOn w:val="DefaultParagraphFont"/>
    <w:uiPriority w:val="99"/>
    <w:semiHidden/>
    <w:unhideWhenUsed/>
    <w:rsid w:val="00DE0090"/>
    <w:rPr>
      <w:sz w:val="16"/>
      <w:szCs w:val="16"/>
    </w:rPr>
  </w:style>
  <w:style w:type="paragraph" w:styleId="CommentText">
    <w:name w:val="annotation text"/>
    <w:basedOn w:val="Normal"/>
    <w:link w:val="CommentTextChar"/>
    <w:uiPriority w:val="99"/>
    <w:semiHidden/>
    <w:unhideWhenUsed/>
    <w:rsid w:val="00DE0090"/>
    <w:rPr>
      <w:sz w:val="20"/>
      <w:szCs w:val="20"/>
    </w:rPr>
  </w:style>
  <w:style w:type="character" w:customStyle="1" w:styleId="CommentTextChar">
    <w:name w:val="Comment Text Char"/>
    <w:basedOn w:val="DefaultParagraphFont"/>
    <w:link w:val="CommentText"/>
    <w:uiPriority w:val="99"/>
    <w:semiHidden/>
    <w:rsid w:val="00DE009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DE0090"/>
    <w:rPr>
      <w:b/>
      <w:bCs/>
    </w:rPr>
  </w:style>
  <w:style w:type="character" w:customStyle="1" w:styleId="CommentSubjectChar">
    <w:name w:val="Comment Subject Char"/>
    <w:basedOn w:val="CommentTextChar"/>
    <w:link w:val="CommentSubject"/>
    <w:uiPriority w:val="99"/>
    <w:semiHidden/>
    <w:rsid w:val="00DE0090"/>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DE00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090"/>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binary-search-tree-set-1-search-and-insertion/"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80612-D866-43E2-A8DB-6EC93537C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Notorgiacomo, John (notorgjv)</cp:lastModifiedBy>
  <cp:revision>5</cp:revision>
  <cp:lastPrinted>2017-01-20T17:54:00Z</cp:lastPrinted>
  <dcterms:created xsi:type="dcterms:W3CDTF">2018-10-17T22:03:00Z</dcterms:created>
  <dcterms:modified xsi:type="dcterms:W3CDTF">2018-10-24T23:18:00Z</dcterms:modified>
</cp:coreProperties>
</file>